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7EA2DB" w14:textId="77777777" w:rsidR="000A3F03" w:rsidRPr="000A3F03" w:rsidRDefault="000A3F03" w:rsidP="000A3F03">
      <w:pPr>
        <w:ind w:firstLine="3402"/>
        <w:rPr>
          <w:b/>
          <w:bCs/>
          <w:szCs w:val="20"/>
          <w:lang w:val="es-ES_tradnl"/>
        </w:rPr>
      </w:pPr>
      <w:r w:rsidRPr="000A3F03">
        <w:rPr>
          <w:b/>
          <w:bCs/>
          <w:szCs w:val="20"/>
          <w:lang w:val="es-ES_tradnl"/>
        </w:rPr>
        <w:t>REGISTRADO BAJO N</w:t>
      </w:r>
      <w:r w:rsidRPr="000A3F03">
        <w:rPr>
          <w:b/>
          <w:bCs/>
          <w:szCs w:val="20"/>
          <w:lang w:val="es-ES_tradnl"/>
        </w:rPr>
        <w:sym w:font="Symbol" w:char="F0B0"/>
      </w:r>
      <w:r w:rsidRPr="000A3F03">
        <w:rPr>
          <w:b/>
          <w:bCs/>
          <w:szCs w:val="20"/>
          <w:lang w:val="es-ES_tradnl"/>
        </w:rPr>
        <w:t xml:space="preserve"> CDCIC-082/25</w:t>
      </w:r>
    </w:p>
    <w:p w14:paraId="303AA34C" w14:textId="77777777" w:rsidR="000A3F03" w:rsidRPr="000A3F03" w:rsidRDefault="000A3F03" w:rsidP="000A3F03">
      <w:pPr>
        <w:ind w:firstLine="3402"/>
        <w:rPr>
          <w:b/>
          <w:bCs/>
          <w:szCs w:val="20"/>
          <w:lang w:val="es-ES_tradnl"/>
        </w:rPr>
      </w:pPr>
    </w:p>
    <w:p w14:paraId="54975820" w14:textId="77777777" w:rsidR="000A3F03" w:rsidRPr="000A3F03" w:rsidRDefault="000A3F03" w:rsidP="000A3F03">
      <w:pPr>
        <w:ind w:firstLine="3402"/>
        <w:rPr>
          <w:b/>
          <w:bCs/>
          <w:szCs w:val="20"/>
          <w:lang w:val="es-ES_tradnl"/>
        </w:rPr>
      </w:pPr>
      <w:r w:rsidRPr="000A3F03">
        <w:rPr>
          <w:b/>
          <w:bCs/>
          <w:szCs w:val="20"/>
          <w:lang w:val="es-ES_tradnl"/>
        </w:rPr>
        <w:t xml:space="preserve">Corresponde al Expe. Nº 1036/25 </w:t>
      </w:r>
    </w:p>
    <w:p w14:paraId="4D1CA255" w14:textId="77777777" w:rsidR="000A3F03" w:rsidRPr="000A3F03" w:rsidRDefault="000A3F03" w:rsidP="000A3F03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14:paraId="5E8C877F" w14:textId="096BC2D3" w:rsidR="000A3F03" w:rsidRPr="000A3F03" w:rsidRDefault="000A3F03" w:rsidP="000A3F03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0A3F03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04 de abril de 2025</w:t>
      </w:r>
      <w:bookmarkStart w:id="0" w:name="_GoBack"/>
      <w:bookmarkEnd w:id="0"/>
      <w:r w:rsidRPr="000A3F03">
        <w:rPr>
          <w:b/>
          <w:szCs w:val="20"/>
          <w:lang w:val="es-ES_tradnl"/>
        </w:rPr>
        <w:t xml:space="preserve">   </w:t>
      </w:r>
      <w:r w:rsidRPr="000A3F03">
        <w:rPr>
          <w:bCs/>
          <w:szCs w:val="20"/>
          <w:lang w:val="es-ES_tradnl"/>
        </w:rPr>
        <w:t xml:space="preserve">  </w:t>
      </w:r>
    </w:p>
    <w:p w14:paraId="5036ED33" w14:textId="77777777" w:rsidR="000A3F03" w:rsidRPr="000A3F03" w:rsidRDefault="000A3F03" w:rsidP="000A3F03">
      <w:pPr>
        <w:tabs>
          <w:tab w:val="left" w:pos="5670"/>
        </w:tabs>
        <w:rPr>
          <w:b/>
          <w:szCs w:val="20"/>
          <w:lang w:val="es-ES_tradnl"/>
        </w:rPr>
      </w:pPr>
    </w:p>
    <w:p w14:paraId="6636A41A" w14:textId="77777777" w:rsidR="000A3F03" w:rsidRPr="000A3F03" w:rsidRDefault="000A3F03" w:rsidP="000A3F03">
      <w:pPr>
        <w:tabs>
          <w:tab w:val="left" w:pos="5670"/>
        </w:tabs>
        <w:rPr>
          <w:b/>
          <w:szCs w:val="20"/>
          <w:lang w:val="es-ES_tradnl"/>
        </w:rPr>
      </w:pPr>
    </w:p>
    <w:p w14:paraId="59426CD5" w14:textId="77777777" w:rsidR="000A3F03" w:rsidRPr="000A3F03" w:rsidRDefault="000A3F03" w:rsidP="000A3F03">
      <w:pPr>
        <w:tabs>
          <w:tab w:val="left" w:pos="5670"/>
        </w:tabs>
        <w:rPr>
          <w:b/>
          <w:szCs w:val="20"/>
          <w:lang w:val="es-ES_tradnl"/>
        </w:rPr>
      </w:pPr>
      <w:r w:rsidRPr="000A3F03">
        <w:rPr>
          <w:b/>
          <w:szCs w:val="20"/>
          <w:lang w:val="es-ES_tradnl"/>
        </w:rPr>
        <w:t>VISTO:</w:t>
      </w:r>
    </w:p>
    <w:p w14:paraId="64561D17" w14:textId="77777777" w:rsidR="000A3F03" w:rsidRPr="000A3F03" w:rsidRDefault="000A3F03" w:rsidP="000A3F03">
      <w:pPr>
        <w:widowControl w:val="0"/>
        <w:jc w:val="both"/>
        <w:rPr>
          <w:szCs w:val="20"/>
          <w:lang w:val="es-ES_tradnl"/>
        </w:rPr>
      </w:pPr>
    </w:p>
    <w:p w14:paraId="56A6E2E8" w14:textId="77777777" w:rsidR="000A3F03" w:rsidRPr="000A3F03" w:rsidRDefault="000A3F03" w:rsidP="000A3F03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0A3F03">
        <w:rPr>
          <w:szCs w:val="20"/>
          <w:lang w:val="es-ES_tradnl"/>
        </w:rPr>
        <w:tab/>
      </w:r>
      <w:r w:rsidRPr="000A3F03">
        <w:rPr>
          <w:szCs w:val="20"/>
          <w:lang w:val="es-ES_tradnl"/>
        </w:rPr>
        <w:tab/>
        <w:t xml:space="preserve">Que la asignatura </w:t>
      </w:r>
      <w:r w:rsidRPr="000A3F03">
        <w:rPr>
          <w:b/>
          <w:szCs w:val="20"/>
          <w:lang w:val="es-AR"/>
        </w:rPr>
        <w:t xml:space="preserve">“Arquitectura y Diseño de Sistemas” </w:t>
      </w:r>
      <w:r w:rsidRPr="000A3F03">
        <w:rPr>
          <w:szCs w:val="20"/>
          <w:lang w:val="es-AR"/>
        </w:rPr>
        <w:t>se dicta en el primer cuatrimestre dentro del</w:t>
      </w:r>
      <w:r w:rsidRPr="000A3F03">
        <w:rPr>
          <w:szCs w:val="20"/>
          <w:lang w:val="es-ES_tradnl"/>
        </w:rPr>
        <w:t xml:space="preserve"> Plan de la carrera Ingeniería en Sistemas de Información; y</w:t>
      </w:r>
    </w:p>
    <w:p w14:paraId="5B5BB92B" w14:textId="77777777" w:rsidR="000A3F03" w:rsidRPr="000A3F03" w:rsidRDefault="000A3F03" w:rsidP="000A3F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68DB8D1F" w14:textId="77777777" w:rsidR="000A3F03" w:rsidRPr="000A3F03" w:rsidRDefault="000A3F03" w:rsidP="000A3F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49C1CAAF" w14:textId="77777777" w:rsidR="000A3F03" w:rsidRPr="000A3F03" w:rsidRDefault="000A3F03" w:rsidP="000A3F03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0A3F03">
        <w:rPr>
          <w:b/>
          <w:bCs/>
          <w:szCs w:val="20"/>
          <w:lang w:val="es-ES_tradnl"/>
        </w:rPr>
        <w:t xml:space="preserve">CONSIDERANDO:  </w:t>
      </w:r>
    </w:p>
    <w:p w14:paraId="2A896F0C" w14:textId="77777777" w:rsidR="000A3F03" w:rsidRPr="000A3F03" w:rsidRDefault="000A3F03" w:rsidP="000A3F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14:paraId="7575E02B" w14:textId="77777777" w:rsidR="000A3F03" w:rsidRPr="000A3F03" w:rsidRDefault="000A3F03" w:rsidP="000A3F03">
      <w:pPr>
        <w:ind w:firstLine="851"/>
        <w:jc w:val="both"/>
        <w:rPr>
          <w:szCs w:val="20"/>
          <w:lang w:val="es-ES_tradnl"/>
        </w:rPr>
      </w:pPr>
      <w:r w:rsidRPr="000A3F03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4625D665" w14:textId="77777777" w:rsidR="000A3F03" w:rsidRPr="000A3F03" w:rsidRDefault="000A3F03" w:rsidP="000A3F03">
      <w:pPr>
        <w:ind w:firstLine="851"/>
        <w:jc w:val="both"/>
        <w:rPr>
          <w:szCs w:val="20"/>
          <w:lang w:val="es-ES_tradnl"/>
        </w:rPr>
      </w:pPr>
    </w:p>
    <w:p w14:paraId="349EB570" w14:textId="77777777" w:rsidR="000A3F03" w:rsidRPr="000A3F03" w:rsidRDefault="000A3F03" w:rsidP="000A3F03">
      <w:pPr>
        <w:ind w:firstLine="851"/>
        <w:jc w:val="both"/>
        <w:rPr>
          <w:snapToGrid w:val="0"/>
          <w:color w:val="000000"/>
          <w:lang w:val="es-ES" w:eastAsia="es-ES"/>
        </w:rPr>
      </w:pPr>
      <w:r w:rsidRPr="000A3F03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47A34DDF" w14:textId="77777777" w:rsidR="000A3F03" w:rsidRPr="000A3F03" w:rsidRDefault="000A3F03" w:rsidP="000A3F03">
      <w:pPr>
        <w:jc w:val="both"/>
        <w:rPr>
          <w:snapToGrid w:val="0"/>
          <w:lang w:val="es-AR" w:eastAsia="es-AR"/>
        </w:rPr>
      </w:pPr>
    </w:p>
    <w:p w14:paraId="5EEF4917" w14:textId="77777777" w:rsidR="000A3F03" w:rsidRPr="000A3F03" w:rsidRDefault="000A3F03" w:rsidP="000A3F03">
      <w:pPr>
        <w:ind w:firstLine="851"/>
        <w:jc w:val="both"/>
        <w:rPr>
          <w:snapToGrid w:val="0"/>
          <w:lang w:val="es-ES_tradnl" w:eastAsia="es-ES"/>
        </w:rPr>
      </w:pPr>
      <w:r w:rsidRPr="000A3F03">
        <w:rPr>
          <w:snapToGrid w:val="0"/>
          <w:lang w:val="es-AR" w:eastAsia="es-ES"/>
        </w:rPr>
        <w:t xml:space="preserve">Que la Comisión de Ad Hoc designada para intervenir en el llamado a inscripción propuso la designación de la Dra. Paola </w:t>
      </w:r>
      <w:proofErr w:type="spellStart"/>
      <w:r w:rsidRPr="000A3F03">
        <w:rPr>
          <w:snapToGrid w:val="0"/>
          <w:lang w:val="es-AR" w:eastAsia="es-ES"/>
        </w:rPr>
        <w:t>Budán</w:t>
      </w:r>
      <w:proofErr w:type="spellEnd"/>
      <w:r w:rsidRPr="000A3F03">
        <w:rPr>
          <w:snapToGrid w:val="0"/>
          <w:lang w:val="es-AR" w:eastAsia="es-ES"/>
        </w:rPr>
        <w:t xml:space="preserve"> para cumplir funciones de Ayudante en </w:t>
      </w:r>
      <w:r w:rsidRPr="000A3F03">
        <w:rPr>
          <w:snapToGrid w:val="0"/>
          <w:szCs w:val="20"/>
          <w:lang w:val="es-ES_tradnl" w:eastAsia="es-ES"/>
        </w:rPr>
        <w:t>la asignatura “Arquitectura y Diseño de Sistemas”</w:t>
      </w:r>
      <w:r w:rsidRPr="000A3F03">
        <w:rPr>
          <w:snapToGrid w:val="0"/>
          <w:lang w:val="es-ES_tradnl" w:eastAsia="es-ES"/>
        </w:rPr>
        <w:t xml:space="preserve">; </w:t>
      </w:r>
    </w:p>
    <w:p w14:paraId="1CD3D279" w14:textId="77777777" w:rsidR="000A3F03" w:rsidRPr="000A3F03" w:rsidRDefault="000A3F03" w:rsidP="000A3F03">
      <w:pPr>
        <w:jc w:val="both"/>
        <w:rPr>
          <w:lang w:val="es-AR" w:eastAsia="es-AR"/>
        </w:rPr>
      </w:pPr>
    </w:p>
    <w:p w14:paraId="053E1AA4" w14:textId="77777777" w:rsidR="000A3F03" w:rsidRPr="000A3F03" w:rsidRDefault="000A3F03" w:rsidP="000A3F03">
      <w:pPr>
        <w:ind w:firstLine="851"/>
        <w:jc w:val="both"/>
        <w:rPr>
          <w:lang w:val="es-AR" w:eastAsia="es-ES"/>
        </w:rPr>
      </w:pPr>
      <w:r w:rsidRPr="000A3F03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0A3F03">
        <w:rPr>
          <w:lang w:val="es-ES_tradnl" w:eastAsia="es-ES"/>
        </w:rPr>
        <w:t xml:space="preserve">; </w:t>
      </w:r>
    </w:p>
    <w:p w14:paraId="3A90BF46" w14:textId="77777777" w:rsidR="000A3F03" w:rsidRPr="000A3F03" w:rsidRDefault="000A3F03" w:rsidP="000A3F03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14:paraId="5E06B506" w14:textId="77777777" w:rsidR="000A3F03" w:rsidRPr="000A3F03" w:rsidRDefault="000A3F03" w:rsidP="000A3F03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0A3F03">
        <w:rPr>
          <w:bCs/>
          <w:color w:val="000000"/>
          <w:szCs w:val="20"/>
          <w:lang w:val="es-ES_tradnl"/>
        </w:rPr>
        <w:t>Que el Consejo Departamental aprobó por unanimidad, en su reunión ordinaria de fecha 04 de abril de 2025, dicha contratación;</w:t>
      </w:r>
    </w:p>
    <w:p w14:paraId="425B83CB" w14:textId="77777777" w:rsidR="000A3F03" w:rsidRPr="000A3F03" w:rsidRDefault="000A3F03" w:rsidP="000A3F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4BDBC9B4" w14:textId="77777777" w:rsidR="000A3F03" w:rsidRPr="000A3F03" w:rsidRDefault="000A3F03" w:rsidP="000A3F03">
      <w:pPr>
        <w:jc w:val="both"/>
        <w:rPr>
          <w:szCs w:val="20"/>
          <w:lang w:val="es-ES_tradnl"/>
        </w:rPr>
      </w:pPr>
      <w:r w:rsidRPr="000A3F03">
        <w:rPr>
          <w:b/>
          <w:szCs w:val="20"/>
          <w:lang w:val="es-ES_tradnl"/>
        </w:rPr>
        <w:t>POR ELLO</w:t>
      </w:r>
      <w:r w:rsidRPr="000A3F03">
        <w:rPr>
          <w:szCs w:val="20"/>
          <w:lang w:val="es-ES_tradnl"/>
        </w:rPr>
        <w:t>,</w:t>
      </w:r>
    </w:p>
    <w:p w14:paraId="49D5D8C1" w14:textId="77777777" w:rsidR="000A3F03" w:rsidRPr="000A3F03" w:rsidRDefault="000A3F03" w:rsidP="000A3F03">
      <w:pPr>
        <w:jc w:val="both"/>
        <w:rPr>
          <w:szCs w:val="20"/>
          <w:lang w:val="es-ES_tradnl"/>
        </w:rPr>
      </w:pPr>
    </w:p>
    <w:p w14:paraId="2BE94034" w14:textId="77777777" w:rsidR="000A3F03" w:rsidRPr="000A3F03" w:rsidRDefault="000A3F03" w:rsidP="000A3F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0A3F03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2E50C76F" w14:textId="77777777" w:rsidR="000A3F03" w:rsidRPr="000A3F03" w:rsidRDefault="000A3F03" w:rsidP="000A3F03">
      <w:pPr>
        <w:jc w:val="both"/>
        <w:rPr>
          <w:b/>
          <w:szCs w:val="20"/>
          <w:lang w:val="es-ES_tradnl"/>
        </w:rPr>
      </w:pPr>
    </w:p>
    <w:p w14:paraId="6BFFBE2B" w14:textId="77777777" w:rsidR="000A3F03" w:rsidRPr="000A3F03" w:rsidRDefault="000A3F03" w:rsidP="000A3F03">
      <w:pPr>
        <w:jc w:val="center"/>
        <w:rPr>
          <w:szCs w:val="20"/>
          <w:lang w:val="es-ES_tradnl"/>
        </w:rPr>
      </w:pPr>
      <w:r w:rsidRPr="000A3F03">
        <w:rPr>
          <w:b/>
          <w:szCs w:val="20"/>
          <w:lang w:val="es-ES_tradnl"/>
        </w:rPr>
        <w:t>RESUELVE:</w:t>
      </w:r>
    </w:p>
    <w:p w14:paraId="4D2F7773" w14:textId="77777777" w:rsidR="000A3F03" w:rsidRPr="000A3F03" w:rsidRDefault="000A3F03" w:rsidP="000A3F03">
      <w:pPr>
        <w:jc w:val="both"/>
        <w:rPr>
          <w:b/>
          <w:szCs w:val="20"/>
          <w:lang w:val="es-ES_tradnl"/>
        </w:rPr>
      </w:pPr>
    </w:p>
    <w:p w14:paraId="31064C1F" w14:textId="77777777" w:rsidR="000A3F03" w:rsidRPr="000A3F03" w:rsidRDefault="000A3F03" w:rsidP="000A3F03">
      <w:pPr>
        <w:tabs>
          <w:tab w:val="left" w:pos="5670"/>
        </w:tabs>
        <w:jc w:val="both"/>
        <w:rPr>
          <w:szCs w:val="20"/>
          <w:lang w:val="es-ES_tradnl"/>
        </w:rPr>
      </w:pPr>
      <w:r w:rsidRPr="000A3F03">
        <w:rPr>
          <w:b/>
          <w:szCs w:val="20"/>
          <w:lang w:val="es-ES_tradnl"/>
        </w:rPr>
        <w:t>ARTICULO 1</w:t>
      </w:r>
      <w:r w:rsidRPr="000A3F03">
        <w:rPr>
          <w:b/>
          <w:szCs w:val="20"/>
          <w:lang w:val="es-ES_tradnl"/>
        </w:rPr>
        <w:sym w:font="Symbol" w:char="F0B0"/>
      </w:r>
      <w:r w:rsidRPr="000A3F03">
        <w:rPr>
          <w:b/>
          <w:szCs w:val="20"/>
          <w:lang w:val="es-ES_tradnl"/>
        </w:rPr>
        <w:t>:</w:t>
      </w:r>
      <w:r w:rsidRPr="000A3F03">
        <w:rPr>
          <w:szCs w:val="20"/>
          <w:lang w:val="es-ES_tradnl"/>
        </w:rPr>
        <w:t xml:space="preserve"> Contratar</w:t>
      </w:r>
      <w:r w:rsidRPr="000A3F03">
        <w:rPr>
          <w:lang w:val="es-ES_tradnl"/>
        </w:rPr>
        <w:t xml:space="preserve"> </w:t>
      </w:r>
      <w:r w:rsidRPr="000A3F03">
        <w:rPr>
          <w:szCs w:val="20"/>
          <w:lang w:val="es-ES_tradnl"/>
        </w:rPr>
        <w:t xml:space="preserve">a la </w:t>
      </w:r>
      <w:r w:rsidRPr="000A3F03">
        <w:rPr>
          <w:b/>
          <w:szCs w:val="20"/>
          <w:lang w:val="es-ES_tradnl"/>
        </w:rPr>
        <w:t>Paola Daniela BUDAN (Leg.16633),</w:t>
      </w:r>
      <w:r w:rsidRPr="000A3F03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0A3F03">
        <w:rPr>
          <w:b/>
          <w:szCs w:val="20"/>
          <w:lang w:val="es-ES_tradnl"/>
        </w:rPr>
        <w:t xml:space="preserve">“Arquitectura y Diseño de Sistemas” </w:t>
      </w:r>
      <w:r w:rsidRPr="000A3F03">
        <w:rPr>
          <w:b/>
          <w:bCs/>
          <w:szCs w:val="20"/>
          <w:lang w:val="es-ES_tradnl"/>
        </w:rPr>
        <w:t xml:space="preserve">(Cód. 7527) </w:t>
      </w:r>
      <w:r w:rsidRPr="000A3F03">
        <w:rPr>
          <w:szCs w:val="20"/>
          <w:lang w:val="es-ES_tradnl"/>
        </w:rPr>
        <w:t>en el Departamento de Ciencias e Ingeniería de la Computación, desde el 04 de abril y hasta el 31 de julio de 2025.</w:t>
      </w:r>
    </w:p>
    <w:p w14:paraId="59A316D4" w14:textId="77777777" w:rsidR="000A3F03" w:rsidRPr="000A3F03" w:rsidRDefault="000A3F03" w:rsidP="000A3F03">
      <w:pPr>
        <w:tabs>
          <w:tab w:val="left" w:pos="5670"/>
        </w:tabs>
        <w:jc w:val="both"/>
        <w:rPr>
          <w:szCs w:val="20"/>
          <w:lang w:val="es-ES_tradnl"/>
        </w:rPr>
      </w:pPr>
    </w:p>
    <w:p w14:paraId="60AFAD7D" w14:textId="77777777" w:rsidR="000A3F03" w:rsidRPr="000A3F03" w:rsidRDefault="000A3F03" w:rsidP="000A3F03">
      <w:pPr>
        <w:tabs>
          <w:tab w:val="left" w:pos="5670"/>
        </w:tabs>
        <w:jc w:val="both"/>
        <w:rPr>
          <w:szCs w:val="20"/>
          <w:lang w:val="es-ES_tradnl"/>
        </w:rPr>
      </w:pPr>
      <w:r w:rsidRPr="000A3F03">
        <w:rPr>
          <w:b/>
          <w:szCs w:val="20"/>
          <w:lang w:val="es-ES_tradnl"/>
        </w:rPr>
        <w:t>ARTICULO 2</w:t>
      </w:r>
      <w:r w:rsidRPr="000A3F03">
        <w:rPr>
          <w:b/>
          <w:szCs w:val="20"/>
          <w:lang w:val="es-ES_tradnl"/>
        </w:rPr>
        <w:sym w:font="Symbol" w:char="00B0"/>
      </w:r>
      <w:r w:rsidRPr="000A3F03">
        <w:rPr>
          <w:b/>
          <w:szCs w:val="20"/>
          <w:lang w:val="es-ES_tradnl"/>
        </w:rPr>
        <w:t>:</w:t>
      </w:r>
      <w:r w:rsidRPr="000A3F03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14:paraId="4E9F7285" w14:textId="77777777" w:rsidR="000A3F03" w:rsidRPr="000A3F03" w:rsidRDefault="000A3F03" w:rsidP="000A3F03">
      <w:pPr>
        <w:jc w:val="both"/>
        <w:rPr>
          <w:lang w:val="es-AR" w:eastAsia="es-ES"/>
        </w:rPr>
      </w:pPr>
    </w:p>
    <w:p w14:paraId="55F9378D" w14:textId="77777777" w:rsidR="000A3F03" w:rsidRPr="000A3F03" w:rsidRDefault="000A3F03" w:rsidP="000A3F03">
      <w:pPr>
        <w:jc w:val="both"/>
        <w:rPr>
          <w:lang w:val="es-AR" w:eastAsia="es-ES"/>
        </w:rPr>
      </w:pPr>
      <w:r w:rsidRPr="000A3F03">
        <w:rPr>
          <w:b/>
          <w:lang w:val="es-AR" w:eastAsia="es-ES"/>
        </w:rPr>
        <w:lastRenderedPageBreak/>
        <w:t>///CDCIC – 082/25</w:t>
      </w:r>
      <w:r w:rsidRPr="000A3F03">
        <w:rPr>
          <w:lang w:val="es-AR" w:eastAsia="es-ES"/>
        </w:rPr>
        <w:t xml:space="preserve"> </w:t>
      </w:r>
    </w:p>
    <w:p w14:paraId="54D4F0E4" w14:textId="77777777" w:rsidR="000A3F03" w:rsidRPr="000A3F03" w:rsidRDefault="000A3F03" w:rsidP="000A3F03">
      <w:pPr>
        <w:jc w:val="both"/>
        <w:rPr>
          <w:b/>
          <w:lang w:val="es-AR" w:eastAsia="es-ES"/>
        </w:rPr>
      </w:pPr>
    </w:p>
    <w:p w14:paraId="082A3E69" w14:textId="77777777" w:rsidR="000A3F03" w:rsidRPr="000A3F03" w:rsidRDefault="000A3F03" w:rsidP="000A3F03">
      <w:pPr>
        <w:jc w:val="both"/>
        <w:rPr>
          <w:lang w:val="es-AR" w:eastAsia="es-ES"/>
        </w:rPr>
      </w:pPr>
      <w:r w:rsidRPr="000A3F03">
        <w:rPr>
          <w:b/>
          <w:lang w:val="es-AR" w:eastAsia="es-ES"/>
        </w:rPr>
        <w:t>ARTICULO 3</w:t>
      </w:r>
      <w:r w:rsidRPr="000A3F03">
        <w:rPr>
          <w:b/>
          <w:lang w:val="es-ES" w:eastAsia="es-ES"/>
        </w:rPr>
        <w:sym w:font="Symbol" w:char="F0B0"/>
      </w:r>
      <w:r w:rsidRPr="000A3F03">
        <w:rPr>
          <w:b/>
          <w:lang w:val="es-AR" w:eastAsia="es-ES"/>
        </w:rPr>
        <w:t>:</w:t>
      </w:r>
      <w:r w:rsidRPr="000A3F03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57A904FB" w14:textId="77777777" w:rsidR="000A3F03" w:rsidRPr="000A3F03" w:rsidRDefault="000A3F03" w:rsidP="000A3F0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A30EBED" w14:textId="77777777" w:rsidR="000A3F03" w:rsidRPr="000A3F03" w:rsidRDefault="000A3F03" w:rsidP="000A3F0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A3F03">
        <w:rPr>
          <w:b/>
          <w:lang w:val="es-ES" w:eastAsia="es-ES"/>
        </w:rPr>
        <w:t>ARTICULO 4</w:t>
      </w:r>
      <w:r w:rsidRPr="000A3F03">
        <w:rPr>
          <w:b/>
          <w:lang w:val="es-ES" w:eastAsia="es-ES"/>
        </w:rPr>
        <w:sym w:font="Symbol" w:char="F0B0"/>
      </w:r>
      <w:r w:rsidRPr="000A3F03">
        <w:rPr>
          <w:b/>
          <w:lang w:val="es-ES" w:eastAsia="es-ES"/>
        </w:rPr>
        <w:t xml:space="preserve">: </w:t>
      </w:r>
      <w:r w:rsidRPr="000A3F03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11D7954E" w14:textId="77777777" w:rsidR="000A3F03" w:rsidRPr="000A3F03" w:rsidRDefault="000A3F03" w:rsidP="000A3F03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16877947" w14:textId="77777777" w:rsidR="000A3F03" w:rsidRPr="000A3F03" w:rsidRDefault="000A3F03" w:rsidP="000A3F0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14:paraId="66444526" w14:textId="77777777" w:rsidR="000A3F03" w:rsidRPr="000A3F03" w:rsidRDefault="000A3F03" w:rsidP="000A3F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641DB106" w14:textId="77777777" w:rsidR="000A3F03" w:rsidRPr="000A3F03" w:rsidRDefault="000A3F03" w:rsidP="000A3F03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1F5081" w14:textId="77777777" w:rsidR="000311C8" w:rsidRDefault="000311C8">
      <w:r>
        <w:separator/>
      </w:r>
    </w:p>
  </w:endnote>
  <w:endnote w:type="continuationSeparator" w:id="0">
    <w:p w14:paraId="7724D5A9" w14:textId="77777777" w:rsidR="000311C8" w:rsidRDefault="00031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A5E3E3" w14:textId="77777777" w:rsidR="000311C8" w:rsidRDefault="000311C8">
      <w:r>
        <w:separator/>
      </w:r>
    </w:p>
  </w:footnote>
  <w:footnote w:type="continuationSeparator" w:id="0">
    <w:p w14:paraId="644227FA" w14:textId="77777777" w:rsidR="000311C8" w:rsidRDefault="00031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1C8"/>
    <w:rsid w:val="00031E5E"/>
    <w:rsid w:val="00032548"/>
    <w:rsid w:val="000327B8"/>
    <w:rsid w:val="00046DC2"/>
    <w:rsid w:val="000602B3"/>
    <w:rsid w:val="00065237"/>
    <w:rsid w:val="00067B7F"/>
    <w:rsid w:val="00083264"/>
    <w:rsid w:val="000A3F03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6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4:39:00Z</dcterms:created>
  <dcterms:modified xsi:type="dcterms:W3CDTF">2025-04-16T14:39:00Z</dcterms:modified>
</cp:coreProperties>
</file>